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A02F0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3D1F781D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40FC4090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12A471F3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20013DFA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7F583C34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6E52EE71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518DFCFF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72C06CE6" w14:textId="77777777" w:rsid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</w:p>
    <w:p w14:paraId="1001CDCA" w14:textId="4F2FAB03" w:rsidR="004263CB" w:rsidRPr="004263CB" w:rsidRDefault="004263CB" w:rsidP="004263CB">
      <w:pPr>
        <w:jc w:val="center"/>
        <w:rPr>
          <w:rFonts w:cstheme="minorHAnsi"/>
          <w:b/>
          <w:bCs/>
          <w:sz w:val="36"/>
          <w:szCs w:val="36"/>
        </w:rPr>
      </w:pPr>
      <w:r w:rsidRPr="004263CB">
        <w:rPr>
          <w:rFonts w:cstheme="minorHAnsi"/>
          <w:b/>
          <w:bCs/>
          <w:sz w:val="36"/>
          <w:szCs w:val="36"/>
        </w:rPr>
        <w:t>Statistical mathematics project work</w:t>
      </w:r>
    </w:p>
    <w:p w14:paraId="1E98E1C3" w14:textId="5B1EB973" w:rsidR="004263CB" w:rsidRDefault="004263CB" w:rsidP="004263CB">
      <w:pPr>
        <w:jc w:val="center"/>
        <w:rPr>
          <w:rFonts w:cstheme="minorHAnsi"/>
          <w:sz w:val="36"/>
          <w:szCs w:val="36"/>
          <w:lang w:val="en-US"/>
        </w:rPr>
      </w:pPr>
      <w:r w:rsidRPr="004263CB">
        <w:rPr>
          <w:rFonts w:cstheme="minorHAnsi"/>
          <w:sz w:val="36"/>
          <w:szCs w:val="36"/>
          <w:lang w:val="en-US"/>
        </w:rPr>
        <w:t>Trieu Huynh Ba Nguyen</w:t>
      </w:r>
    </w:p>
    <w:p w14:paraId="440A87B1" w14:textId="64FBE613" w:rsidR="004263CB" w:rsidRDefault="004263CB" w:rsidP="004263CB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36"/>
          <w:szCs w:val="36"/>
          <w:lang w:val="en-US"/>
        </w:rPr>
        <w:br w:type="page"/>
      </w:r>
      <w:r>
        <w:rPr>
          <w:rFonts w:cstheme="minorHAnsi"/>
          <w:b/>
          <w:bCs/>
          <w:sz w:val="24"/>
          <w:szCs w:val="24"/>
          <w:lang w:val="en-US"/>
        </w:rPr>
        <w:lastRenderedPageBreak/>
        <w:t>Task 1:</w:t>
      </w:r>
    </w:p>
    <w:p w14:paraId="2EB6435E" w14:textId="5412B788" w:rsidR="004263CB" w:rsidRDefault="004263CB" w:rsidP="004263C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Geometric distribution represents the probability of the number of successive failures before the first success. It is calculated with the function:</w:t>
      </w:r>
    </w:p>
    <w:p w14:paraId="6D17AE27" w14:textId="7D233180" w:rsidR="004263CB" w:rsidRPr="00B7539E" w:rsidRDefault="001624E8" w:rsidP="004263CB">
      <w:pPr>
        <w:pStyle w:val="ListParagraph"/>
        <w:rPr>
          <w:rFonts w:eastAsiaTheme="minorEastAsia" w:cstheme="minorHAnsi"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</m:t>
              </m:r>
            </m:e>
          </m:d>
          <m:r>
            <w:rPr>
              <w:rFonts w:ascii="Cambria Math" w:hAnsi="Cambria Math" w:cstheme="minorHAnsi"/>
              <w:sz w:val="28"/>
              <w:szCs w:val="28"/>
              <w:lang w:val="en-US"/>
            </w:rPr>
            <m:t>=p</m:t>
          </m:r>
          <m:sSup>
            <m:sSup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(1-p)</m:t>
              </m:r>
            </m:e>
            <m:sup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-1</m:t>
              </m:r>
            </m:sup>
          </m:sSup>
        </m:oMath>
      </m:oMathPara>
    </w:p>
    <w:p w14:paraId="4A2EEC7E" w14:textId="39DDAC38" w:rsidR="00B7539E" w:rsidRDefault="00B7539E" w:rsidP="004263CB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with k: number of trials (k = 1, 2, 3…)</w:t>
      </w:r>
    </w:p>
    <w:p w14:paraId="0824A941" w14:textId="616B5876" w:rsidR="00B7539E" w:rsidRDefault="00B7539E" w:rsidP="00B7539E">
      <w:pPr>
        <w:pStyle w:val="ListParagraph"/>
        <w:ind w:firstLine="498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p: probability of each success</w:t>
      </w:r>
    </w:p>
    <w:p w14:paraId="6E2D9A08" w14:textId="77777777" w:rsidR="00B7539E" w:rsidRDefault="00B7539E" w:rsidP="00B7539E">
      <w:pPr>
        <w:pStyle w:val="ListParagraph"/>
        <w:ind w:firstLine="498"/>
        <w:rPr>
          <w:rFonts w:cstheme="minorHAnsi"/>
          <w:sz w:val="24"/>
          <w:szCs w:val="24"/>
          <w:lang w:val="en-US"/>
        </w:rPr>
      </w:pPr>
    </w:p>
    <w:p w14:paraId="03FCD2EB" w14:textId="667B05B6" w:rsidR="00B7539E" w:rsidRDefault="00B7539E" w:rsidP="00B7539E">
      <w:pPr>
        <w:pStyle w:val="ListParagraph"/>
        <w:numPr>
          <w:ilvl w:val="0"/>
          <w:numId w:val="1"/>
        </w:numPr>
        <w:spacing w:before="24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R code:</w:t>
      </w:r>
    </w:p>
    <w:p w14:paraId="034D8705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X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: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2</w:t>
      </w:r>
    </w:p>
    <w:p w14:paraId="50418616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Y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geom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p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.45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7CC1C778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h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Geometric distribution (p=0.45)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ylab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P(X=k)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10E3065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oints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pch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6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18970B09" w14:textId="245861D5" w:rsidR="00B7539E" w:rsidRDefault="00B7539E" w:rsidP="00B7539E">
      <w:pPr>
        <w:pStyle w:val="ListParagraph"/>
        <w:spacing w:before="240"/>
        <w:ind w:left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02C650F6" wp14:editId="267D5AFB">
            <wp:extent cx="6120130" cy="61201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12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DFC5F" w14:textId="77777777" w:rsidR="00B7539E" w:rsidRDefault="00B7539E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br w:type="page"/>
      </w:r>
    </w:p>
    <w:p w14:paraId="298611A7" w14:textId="33E6938D" w:rsidR="00B7539E" w:rsidRDefault="00B7539E" w:rsidP="00B7539E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>Task 2:</w:t>
      </w:r>
    </w:p>
    <w:p w14:paraId="17600D6F" w14:textId="14643444" w:rsidR="00B7539E" w:rsidRDefault="00B7539E" w:rsidP="00B7539E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Binominal distribution represents the probability of the number of successes or failures occurring during a number of trials. It is calculated with the function:</w:t>
      </w:r>
    </w:p>
    <w:p w14:paraId="5AF02607" w14:textId="0F2E28F6" w:rsidR="00B7539E" w:rsidRPr="00B7539E" w:rsidRDefault="001624E8" w:rsidP="00B7539E">
      <w:pPr>
        <w:pStyle w:val="ListParagraph"/>
        <w:rPr>
          <w:rFonts w:eastAsiaTheme="minorEastAsia" w:cstheme="minorHAnsi"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</m:t>
              </m:r>
            </m:e>
          </m:d>
          <m:r>
            <w:rPr>
              <w:rFonts w:ascii="Cambria Math" w:hAnsi="Cambria Math" w:cstheme="minorHAnsi"/>
              <w:sz w:val="28"/>
              <w:szCs w:val="28"/>
              <w:lang w:val="en-US"/>
            </w:rPr>
            <m:t>=</m:t>
          </m:r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p</m:t>
              </m:r>
            </m:e>
            <m:sup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(1-p)</m:t>
              </m:r>
            </m:e>
            <m:sup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n-k</m:t>
              </m:r>
            </m:sup>
          </m:sSup>
        </m:oMath>
      </m:oMathPara>
    </w:p>
    <w:p w14:paraId="49EFB80E" w14:textId="7FB746B0" w:rsidR="00B7539E" w:rsidRDefault="00B7539E" w:rsidP="00B7539E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with k: number of successes or failures (k = 1, 2, 3…n)</w:t>
      </w:r>
    </w:p>
    <w:p w14:paraId="31EE9EA1" w14:textId="2B426721" w:rsidR="00B7539E" w:rsidRDefault="00B7539E" w:rsidP="00B7539E">
      <w:pPr>
        <w:pStyle w:val="ListParagraph"/>
        <w:ind w:firstLine="498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n: total number of trials</w:t>
      </w:r>
    </w:p>
    <w:p w14:paraId="0C74BEF1" w14:textId="77777777" w:rsidR="00B7539E" w:rsidRDefault="00B7539E" w:rsidP="00B7539E">
      <w:pPr>
        <w:pStyle w:val="ListParagraph"/>
        <w:ind w:firstLine="498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p: probability of each success</w:t>
      </w:r>
    </w:p>
    <w:p w14:paraId="75CDCC75" w14:textId="77777777" w:rsidR="00B7539E" w:rsidRDefault="00B7539E" w:rsidP="00B7539E">
      <w:pPr>
        <w:pStyle w:val="ListParagraph"/>
        <w:ind w:firstLine="498"/>
        <w:rPr>
          <w:rFonts w:cstheme="minorHAnsi"/>
          <w:sz w:val="24"/>
          <w:szCs w:val="24"/>
          <w:lang w:val="en-US"/>
        </w:rPr>
      </w:pPr>
    </w:p>
    <w:p w14:paraId="7329AB72" w14:textId="77777777" w:rsidR="00B7539E" w:rsidRDefault="00B7539E" w:rsidP="00B7539E">
      <w:pPr>
        <w:pStyle w:val="ListParagraph"/>
        <w:numPr>
          <w:ilvl w:val="0"/>
          <w:numId w:val="2"/>
        </w:numPr>
        <w:spacing w:before="24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R code:</w:t>
      </w:r>
    </w:p>
    <w:p w14:paraId="01738E48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X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: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30</w:t>
      </w:r>
    </w:p>
    <w:p w14:paraId="4926058C" w14:textId="7DB86E5D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Y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binom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size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3</w:t>
      </w:r>
      <w:r w:rsidR="00982205">
        <w:rPr>
          <w:rFonts w:ascii="Fira Code" w:eastAsia="Times New Roman" w:hAnsi="Fira Code" w:cs="Fira Code"/>
          <w:color w:val="948AE3"/>
          <w:sz w:val="21"/>
          <w:szCs w:val="21"/>
          <w:lang w:val="en-US" w:eastAsia="vi-VN"/>
        </w:rPr>
        <w:t>0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prob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.6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52AF97D6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h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Binominal distribution (p=0.6)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ylab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P(X=k)</w:t>
      </w:r>
      <w:r w:rsidRPr="00B7539E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560D917" w14:textId="77777777" w:rsidR="00B7539E" w:rsidRPr="00B7539E" w:rsidRDefault="00B7539E" w:rsidP="00B7539E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7539E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oints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B7539E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pch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7539E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6</w:t>
      </w:r>
      <w:r w:rsidRPr="00B7539E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C019906" w14:textId="79A82C94" w:rsidR="00B7539E" w:rsidRDefault="001624E8" w:rsidP="003B0490">
      <w:pPr>
        <w:pStyle w:val="ListParagraph"/>
        <w:spacing w:before="240"/>
        <w:ind w:left="0"/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43C32339" wp14:editId="7D194162">
            <wp:extent cx="6120130" cy="5950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71"/>
                    <a:stretch/>
                  </pic:blipFill>
                  <pic:spPr bwMode="auto">
                    <a:xfrm>
                      <a:off x="0" y="0"/>
                      <a:ext cx="6120130" cy="5950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88C05F" w14:textId="4D07640F" w:rsidR="00B7539E" w:rsidRDefault="00B7539E" w:rsidP="00B7539E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>Task 3:</w:t>
      </w:r>
    </w:p>
    <w:p w14:paraId="5D48C651" w14:textId="10BA4933" w:rsidR="00B7539E" w:rsidRDefault="00B7539E" w:rsidP="00B7539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Poisson distribution represents the probability of </w:t>
      </w:r>
      <w:r w:rsidR="00FD60E3" w:rsidRPr="00FD60E3">
        <w:rPr>
          <w:rFonts w:cstheme="minorHAnsi"/>
          <w:sz w:val="24"/>
          <w:szCs w:val="24"/>
          <w:lang w:val="en-US"/>
        </w:rPr>
        <w:t>a given number of events occurring in a</w:t>
      </w:r>
      <w:r w:rsidR="00FD60E3">
        <w:rPr>
          <w:rFonts w:cstheme="minorHAnsi"/>
          <w:sz w:val="24"/>
          <w:szCs w:val="24"/>
          <w:lang w:val="en-US"/>
        </w:rPr>
        <w:t xml:space="preserve">n </w:t>
      </w:r>
      <w:r w:rsidR="00FD60E3" w:rsidRPr="00FD60E3">
        <w:rPr>
          <w:rFonts w:cstheme="minorHAnsi"/>
          <w:sz w:val="24"/>
          <w:szCs w:val="24"/>
          <w:lang w:val="en-US"/>
        </w:rPr>
        <w:t>interval of</w:t>
      </w:r>
      <w:r w:rsidR="00FD60E3">
        <w:rPr>
          <w:rFonts w:cstheme="minorHAnsi"/>
          <w:sz w:val="24"/>
          <w:szCs w:val="24"/>
          <w:lang w:val="en-US"/>
        </w:rPr>
        <w:t xml:space="preserve"> time</w:t>
      </w:r>
      <w:r>
        <w:rPr>
          <w:rFonts w:cstheme="minorHAnsi"/>
          <w:sz w:val="24"/>
          <w:szCs w:val="24"/>
          <w:lang w:val="en-US"/>
        </w:rPr>
        <w:t>. It is calculated with the function:</w:t>
      </w:r>
    </w:p>
    <w:p w14:paraId="4BECFF0C" w14:textId="1C1D1570" w:rsidR="00B7539E" w:rsidRPr="00B7539E" w:rsidRDefault="001624E8" w:rsidP="00B7539E">
      <w:pPr>
        <w:pStyle w:val="ListParagraph"/>
        <w:rPr>
          <w:rFonts w:eastAsiaTheme="minorEastAsia" w:cstheme="minorHAnsi"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</m:t>
              </m:r>
            </m:e>
          </m:d>
          <m:r>
            <w:rPr>
              <w:rFonts w:ascii="Cambria Math" w:hAnsi="Cambria Math" w:cstheme="minorHAnsi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-λ</m:t>
                  </m:r>
                </m:sup>
              </m:sSup>
              <m:sSup>
                <m:sSupPr>
                  <m:ctrlPr>
                    <w:rPr>
                      <w:rFonts w:ascii="Cambria Math" w:hAnsi="Cambria Math" w:cstheme="minorHAnsi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λ</m:t>
                  </m:r>
                </m:e>
                <m:sup>
                  <m:r>
                    <w:rPr>
                      <w:rFonts w:ascii="Cambria Math" w:hAnsi="Cambria Math" w:cstheme="minorHAnsi"/>
                      <w:sz w:val="28"/>
                      <w:szCs w:val="28"/>
                      <w:lang w:val="en-US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theme="minorHAnsi"/>
                  <w:sz w:val="28"/>
                  <w:szCs w:val="28"/>
                  <w:lang w:val="en-US"/>
                </w:rPr>
                <m:t>k!</m:t>
              </m:r>
            </m:den>
          </m:f>
        </m:oMath>
      </m:oMathPara>
    </w:p>
    <w:p w14:paraId="323881B6" w14:textId="6D829481" w:rsidR="00FD60E3" w:rsidRPr="00FD60E3" w:rsidRDefault="00B7539E" w:rsidP="00FD60E3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with </w:t>
      </w:r>
      <w:r w:rsidR="00FD60E3" w:rsidRPr="00FD60E3">
        <w:rPr>
          <w:rFonts w:cstheme="minorHAnsi"/>
          <w:sz w:val="24"/>
          <w:szCs w:val="24"/>
          <w:lang w:val="en-US"/>
        </w:rPr>
        <w:t>k</w:t>
      </w:r>
      <w:r w:rsidR="00FD60E3">
        <w:rPr>
          <w:rFonts w:cstheme="minorHAnsi"/>
          <w:sz w:val="24"/>
          <w:szCs w:val="24"/>
          <w:lang w:val="en-US"/>
        </w:rPr>
        <w:t>:</w:t>
      </w:r>
      <w:r w:rsidR="00FD60E3" w:rsidRPr="00FD60E3">
        <w:rPr>
          <w:rFonts w:cstheme="minorHAnsi"/>
          <w:sz w:val="24"/>
          <w:szCs w:val="24"/>
          <w:lang w:val="en-US"/>
        </w:rPr>
        <w:t xml:space="preserve"> the number of occurrences </w:t>
      </w:r>
      <w:r w:rsidR="00FD60E3">
        <w:rPr>
          <w:rFonts w:cstheme="minorHAnsi"/>
          <w:sz w:val="24"/>
          <w:szCs w:val="24"/>
          <w:lang w:val="en-US"/>
        </w:rPr>
        <w:t>(k = 1, 2, 3…)</w:t>
      </w:r>
    </w:p>
    <w:p w14:paraId="6959A975" w14:textId="17F1AFBB" w:rsidR="00B7539E" w:rsidRDefault="00FD60E3" w:rsidP="00FD60E3">
      <w:pPr>
        <w:pStyle w:val="ListParagraph"/>
        <w:ind w:firstLine="484"/>
        <w:rPr>
          <w:rFonts w:cstheme="minorHAnsi"/>
          <w:sz w:val="24"/>
          <w:szCs w:val="24"/>
          <w:lang w:val="en-US"/>
        </w:rPr>
      </w:pPr>
      <w:r w:rsidRPr="00FD60E3">
        <w:rPr>
          <w:rFonts w:cstheme="minorHAnsi"/>
          <w:sz w:val="24"/>
          <w:szCs w:val="24"/>
          <w:lang w:val="en-US"/>
        </w:rPr>
        <w:t>e</w:t>
      </w:r>
      <w:r>
        <w:rPr>
          <w:rFonts w:cstheme="minorHAnsi"/>
          <w:sz w:val="24"/>
          <w:szCs w:val="24"/>
          <w:lang w:val="en-US"/>
        </w:rPr>
        <w:t>:</w:t>
      </w:r>
      <w:r w:rsidRPr="00FD60E3">
        <w:rPr>
          <w:rFonts w:cstheme="minorHAnsi"/>
          <w:sz w:val="24"/>
          <w:szCs w:val="24"/>
          <w:lang w:val="en-US"/>
        </w:rPr>
        <w:t xml:space="preserve"> Euler's number </w:t>
      </w:r>
      <w:r>
        <w:rPr>
          <w:rFonts w:cstheme="minorHAnsi"/>
          <w:sz w:val="24"/>
          <w:szCs w:val="24"/>
          <w:lang w:val="en-US"/>
        </w:rPr>
        <w:t>(</w:t>
      </w:r>
      <w:r w:rsidRPr="00FD60E3">
        <w:rPr>
          <w:rFonts w:cstheme="minorHAnsi"/>
          <w:sz w:val="24"/>
          <w:szCs w:val="24"/>
          <w:lang w:val="en-US"/>
        </w:rPr>
        <w:t>e=2.71828</w:t>
      </w:r>
      <w:r>
        <w:rPr>
          <w:rFonts w:cstheme="minorHAnsi"/>
          <w:sz w:val="24"/>
          <w:szCs w:val="24"/>
          <w:lang w:val="en-US"/>
        </w:rPr>
        <w:t>…)</w:t>
      </w:r>
    </w:p>
    <w:p w14:paraId="2DEF53C1" w14:textId="5810A393" w:rsidR="00FD60E3" w:rsidRDefault="00FD60E3" w:rsidP="00FD60E3">
      <w:pPr>
        <w:pStyle w:val="ListParagraph"/>
        <w:ind w:firstLine="484"/>
        <w:rPr>
          <w:rFonts w:cstheme="minorHAnsi"/>
          <w:sz w:val="24"/>
          <w:szCs w:val="24"/>
          <w:lang w:val="en-US"/>
        </w:rPr>
      </w:pPr>
      <w:r w:rsidRPr="00FD60E3">
        <w:rPr>
          <w:rFonts w:ascii="Cambria Math" w:hAnsi="Cambria Math" w:cs="Cambria Math"/>
          <w:sz w:val="24"/>
          <w:szCs w:val="24"/>
          <w:lang w:val="en-US"/>
        </w:rPr>
        <w:t>𝜆</w:t>
      </w:r>
      <w:r>
        <w:rPr>
          <w:rFonts w:ascii="Cambria Math" w:hAnsi="Cambria Math" w:cs="Cambria Math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 xml:space="preserve">lambda – total </w:t>
      </w:r>
      <w:r w:rsidRPr="00FD60E3">
        <w:rPr>
          <w:rFonts w:cstheme="minorHAnsi"/>
          <w:sz w:val="24"/>
          <w:szCs w:val="24"/>
          <w:lang w:val="en-US"/>
        </w:rPr>
        <w:t>number of events divided by the number of units</w:t>
      </w:r>
      <w:r>
        <w:rPr>
          <w:rFonts w:cstheme="minorHAnsi"/>
          <w:sz w:val="24"/>
          <w:szCs w:val="24"/>
          <w:lang w:val="en-US"/>
        </w:rPr>
        <w:t xml:space="preserve"> </w:t>
      </w:r>
      <w:r w:rsidRPr="00FD60E3">
        <w:rPr>
          <w:rFonts w:cstheme="minorHAnsi"/>
          <w:sz w:val="24"/>
          <w:szCs w:val="24"/>
          <w:lang w:val="en-US"/>
        </w:rPr>
        <w:t>in the data</w:t>
      </w:r>
    </w:p>
    <w:p w14:paraId="11601326" w14:textId="77777777" w:rsidR="00FD60E3" w:rsidRPr="00FD60E3" w:rsidRDefault="00FD60E3" w:rsidP="00FD60E3">
      <w:pPr>
        <w:pStyle w:val="ListParagraph"/>
        <w:ind w:firstLine="484"/>
        <w:rPr>
          <w:rFonts w:cstheme="minorHAnsi"/>
          <w:sz w:val="24"/>
          <w:szCs w:val="24"/>
          <w:lang w:val="en-US"/>
        </w:rPr>
      </w:pPr>
    </w:p>
    <w:p w14:paraId="7A24B241" w14:textId="2DCB5CFE" w:rsidR="00B7539E" w:rsidRDefault="00B7539E" w:rsidP="00B7539E">
      <w:pPr>
        <w:pStyle w:val="ListParagraph"/>
        <w:numPr>
          <w:ilvl w:val="0"/>
          <w:numId w:val="3"/>
        </w:numPr>
        <w:spacing w:before="24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R code:</w:t>
      </w:r>
    </w:p>
    <w:p w14:paraId="2EFC2314" w14:textId="77777777" w:rsidR="00FD60E3" w:rsidRPr="00FD60E3" w:rsidRDefault="00FD60E3" w:rsidP="00FD60E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X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:</w:t>
      </w:r>
      <w:r w:rsidRPr="00FD60E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40</w:t>
      </w:r>
    </w:p>
    <w:p w14:paraId="19DA7522" w14:textId="77777777" w:rsidR="00FD60E3" w:rsidRPr="00FD60E3" w:rsidRDefault="00FD60E3" w:rsidP="00FD60E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Y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pois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</w:t>
      </w:r>
      <w:r w:rsidRPr="00FD60E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lambda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20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6CCC5C09" w14:textId="77777777" w:rsidR="00FD60E3" w:rsidRPr="00FD60E3" w:rsidRDefault="00FD60E3" w:rsidP="00FD60E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FD60E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FD60E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h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FD60E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Poisson distribution (lambda=20)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FD60E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ylab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P(X=k)</w:t>
      </w:r>
      <w:r w:rsidRPr="00FD60E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76F3B86E" w14:textId="77777777" w:rsidR="00FD60E3" w:rsidRPr="00FD60E3" w:rsidRDefault="00FD60E3" w:rsidP="00FD60E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FD60E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oints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FD60E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pch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FD60E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6</w:t>
      </w:r>
      <w:r w:rsidRPr="00FD60E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6DBB3AFC" w14:textId="7272D4D8" w:rsidR="00FD60E3" w:rsidRDefault="00FD60E3" w:rsidP="00FD60E3">
      <w:pPr>
        <w:pStyle w:val="ListParagraph"/>
        <w:spacing w:before="240"/>
        <w:ind w:left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3A5C6585" wp14:editId="4FE0F38F">
            <wp:extent cx="6120130" cy="595448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7"/>
                    <a:stretch/>
                  </pic:blipFill>
                  <pic:spPr bwMode="auto">
                    <a:xfrm>
                      <a:off x="0" y="0"/>
                      <a:ext cx="6120130" cy="59544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16AF6" w14:textId="79189749" w:rsidR="00FD60E3" w:rsidRDefault="00FD60E3" w:rsidP="00FD60E3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>Task 4:</w:t>
      </w:r>
    </w:p>
    <w:p w14:paraId="2AD3BAD5" w14:textId="77777777" w:rsidR="00AB3333" w:rsidRDefault="00AB3333" w:rsidP="00937CAE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  <w:sectPr w:rsidR="00AB3333" w:rsidSect="004263CB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3F70D550" w14:textId="2272D7F6" w:rsidR="00937CAE" w:rsidRDefault="00937CAE" w:rsidP="00AB3333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here is one column named “Val”.</w:t>
      </w:r>
    </w:p>
    <w:p w14:paraId="7689F102" w14:textId="7EE1C580" w:rsidR="00937CAE" w:rsidRDefault="00937CAE" w:rsidP="00AB3333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There are 1029 rows.</w:t>
      </w:r>
    </w:p>
    <w:p w14:paraId="3662B630" w14:textId="71BE2096" w:rsidR="00937CAE" w:rsidRDefault="00937CAE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Min = </w:t>
      </w:r>
      <w:r w:rsidR="00AB3333">
        <w:rPr>
          <w:rFonts w:cstheme="minorHAnsi"/>
          <w:sz w:val="24"/>
          <w:szCs w:val="24"/>
          <w:lang w:val="en-US"/>
        </w:rPr>
        <w:t>4.193534</w:t>
      </w:r>
    </w:p>
    <w:p w14:paraId="0FD64026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i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)</w:t>
      </w:r>
    </w:p>
    <w:p w14:paraId="25F51CB8" w14:textId="24F712F4" w:rsidR="00AB3333" w:rsidRDefault="00AB3333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Max = </w:t>
      </w:r>
      <w:r w:rsidRPr="00AB3333">
        <w:rPr>
          <w:rFonts w:cstheme="minorHAnsi"/>
          <w:sz w:val="24"/>
          <w:szCs w:val="24"/>
          <w:lang w:val="en-US"/>
        </w:rPr>
        <w:t>109.379</w:t>
      </w:r>
    </w:p>
    <w:p w14:paraId="7584AF60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ax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)</w:t>
      </w:r>
    </w:p>
    <w:p w14:paraId="104916F9" w14:textId="111AA340" w:rsidR="00AB3333" w:rsidRDefault="00AB3333" w:rsidP="00AB3333">
      <w:pPr>
        <w:pStyle w:val="ListParagraph"/>
        <w:spacing w:after="0"/>
        <w:rPr>
          <w:rFonts w:cstheme="minorHAnsi"/>
          <w:sz w:val="24"/>
          <w:szCs w:val="24"/>
          <w:lang w:val="en-US"/>
        </w:rPr>
      </w:pPr>
    </w:p>
    <w:p w14:paraId="7716E763" w14:textId="77777777" w:rsidR="00AB3333" w:rsidRDefault="00AB3333" w:rsidP="00AB3333">
      <w:pPr>
        <w:pStyle w:val="ListParagraph"/>
        <w:spacing w:after="0"/>
        <w:rPr>
          <w:rFonts w:cstheme="minorHAnsi"/>
          <w:sz w:val="24"/>
          <w:szCs w:val="24"/>
          <w:lang w:val="en-US"/>
        </w:rPr>
      </w:pPr>
    </w:p>
    <w:p w14:paraId="359EE26C" w14:textId="45F585B2" w:rsidR="00AB3333" w:rsidRDefault="00AB3333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 w:rsidRPr="00AB3333">
        <w:rPr>
          <w:rFonts w:cstheme="minorHAnsi"/>
          <w:sz w:val="24"/>
          <w:szCs w:val="24"/>
          <w:lang w:val="en-US"/>
        </w:rPr>
        <w:t>Mean = 50.49665</w:t>
      </w:r>
    </w:p>
    <w:p w14:paraId="4FE4A075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a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</w:t>
      </w:r>
    </w:p>
    <w:p w14:paraId="2A9A879A" w14:textId="6F5F084E" w:rsidR="00AB3333" w:rsidRDefault="00AB3333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 w:rsidRPr="00AB3333">
        <w:rPr>
          <w:rFonts w:cstheme="minorHAnsi"/>
          <w:sz w:val="24"/>
          <w:szCs w:val="24"/>
          <w:lang w:val="en-US"/>
        </w:rPr>
        <w:t>Median = 50.52415</w:t>
      </w:r>
    </w:p>
    <w:p w14:paraId="4E256967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dia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</w:t>
      </w:r>
    </w:p>
    <w:p w14:paraId="3DF7CA62" w14:textId="70DFE746" w:rsidR="00AB3333" w:rsidRDefault="00AB3333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 w:rsidRPr="00AB3333">
        <w:rPr>
          <w:rFonts w:cstheme="minorHAnsi"/>
          <w:sz w:val="24"/>
          <w:szCs w:val="24"/>
          <w:lang w:val="en-US"/>
        </w:rPr>
        <w:t>Variance = 218.7175</w:t>
      </w:r>
    </w:p>
    <w:p w14:paraId="359E6015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var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</w:t>
      </w:r>
    </w:p>
    <w:p w14:paraId="1D725BD2" w14:textId="783D07C6" w:rsidR="00AB3333" w:rsidRPr="00AB3333" w:rsidRDefault="00AB3333" w:rsidP="00AB3333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  <w:lang w:val="en-US"/>
        </w:rPr>
      </w:pPr>
      <w:r w:rsidRPr="00AB3333">
        <w:rPr>
          <w:rFonts w:cstheme="minorHAnsi"/>
          <w:sz w:val="24"/>
          <w:szCs w:val="24"/>
          <w:lang w:val="en-US"/>
        </w:rPr>
        <w:t>Standard deviation = 14.7891</w:t>
      </w:r>
    </w:p>
    <w:p w14:paraId="1BBC054A" w14:textId="77777777" w:rsidR="00AB3333" w:rsidRPr="00AB3333" w:rsidRDefault="00AB3333" w:rsidP="00AB3333">
      <w:pPr>
        <w:shd w:val="clear" w:color="auto" w:fill="222222"/>
        <w:spacing w:after="0" w:line="285" w:lineRule="atLeast"/>
        <w:ind w:left="709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d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</w:t>
      </w:r>
    </w:p>
    <w:p w14:paraId="510FAB99" w14:textId="77777777" w:rsidR="00AB3333" w:rsidRDefault="00AB3333" w:rsidP="00AB3333">
      <w:pPr>
        <w:rPr>
          <w:rFonts w:cstheme="minorHAnsi"/>
          <w:b/>
          <w:bCs/>
          <w:sz w:val="24"/>
          <w:szCs w:val="24"/>
          <w:lang w:val="en-US"/>
        </w:rPr>
        <w:sectPr w:rsidR="00AB3333" w:rsidSect="00AB3333">
          <w:type w:val="continuous"/>
          <w:pgSz w:w="11906" w:h="16838"/>
          <w:pgMar w:top="1134" w:right="1134" w:bottom="1134" w:left="1134" w:header="709" w:footer="709" w:gutter="0"/>
          <w:cols w:num="2" w:space="708"/>
          <w:docGrid w:linePitch="360"/>
        </w:sectPr>
      </w:pPr>
    </w:p>
    <w:p w14:paraId="51AE186A" w14:textId="52F04255" w:rsidR="00AB3333" w:rsidRDefault="00AB3333" w:rsidP="00AB3333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sk 5:</w:t>
      </w:r>
    </w:p>
    <w:p w14:paraId="18603282" w14:textId="0C4AAEA7" w:rsidR="00AB3333" w:rsidRDefault="00AB3333" w:rsidP="00AB3333">
      <w:p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R code: </w:t>
      </w:r>
    </w:p>
    <w:p w14:paraId="50A5B9A7" w14:textId="77777777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library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eadr)</w:t>
      </w:r>
    </w:p>
    <w:p w14:paraId="00D01FBD" w14:textId="4B9F3472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data_set1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read_csv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data_set1.csv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)</w:t>
      </w:r>
    </w:p>
    <w:p w14:paraId="4B5E4C35" w14:textId="1B139C81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X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:</w:t>
      </w:r>
      <w:r w:rsidRPr="00AB333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00</w:t>
      </w:r>
    </w:p>
    <w:p w14:paraId="7B9E7015" w14:textId="701AADD4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Y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norm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ea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a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)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sd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d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)</w:t>
      </w:r>
    </w:p>
    <w:p w14:paraId="083ED157" w14:textId="302D807B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l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ylim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c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</w:t>
      </w:r>
      <w:r w:rsidRPr="00AB333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AB333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0.03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)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Data set vs normal distribution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0D75C08C" w14:textId="77777777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d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ensity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bw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3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6692A66" w14:textId="77777777" w:rsidR="00AB3333" w:rsidRPr="00AB3333" w:rsidRDefault="00AB3333" w:rsidP="00AB3333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oints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d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col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red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l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FCB2E51" w14:textId="68E5AA20" w:rsidR="00AB3333" w:rsidRPr="00AB3333" w:rsidRDefault="00AB3333" w:rsidP="00AB3333">
      <w:pPr>
        <w:shd w:val="clear" w:color="auto" w:fill="222222"/>
        <w:spacing w:after="0" w:line="285" w:lineRule="atLeast"/>
        <w:rPr>
          <w:rFonts w:eastAsia="Times New Roman" w:cs="Fira Code"/>
          <w:color w:val="F7F1FF"/>
          <w:sz w:val="21"/>
          <w:szCs w:val="21"/>
          <w:lang w:eastAsia="vi-VN"/>
        </w:rPr>
      </w:pP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abline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v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an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1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), </w:t>
      </w:r>
      <w:r w:rsidRPr="00AB3333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col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green</w:t>
      </w:r>
      <w:r w:rsidRPr="00AB3333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AB3333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DC8AD1A" w14:textId="014125C7" w:rsidR="00AB3333" w:rsidRPr="00AB3333" w:rsidRDefault="00AB3333" w:rsidP="00AB3333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noProof/>
          <w:sz w:val="24"/>
          <w:szCs w:val="24"/>
          <w:lang w:val="en-US"/>
        </w:rPr>
        <w:drawing>
          <wp:inline distT="0" distB="0" distL="0" distR="0" wp14:anchorId="3B52EE9A" wp14:editId="1275027D">
            <wp:extent cx="5354701" cy="5291667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9" r="5087" b="2746"/>
                    <a:stretch/>
                  </pic:blipFill>
                  <pic:spPr bwMode="auto">
                    <a:xfrm>
                      <a:off x="0" y="0"/>
                      <a:ext cx="5363838" cy="53006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54BD7D" w14:textId="37ED122E" w:rsidR="00AB3333" w:rsidRDefault="00AB3333" w:rsidP="00AB3333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>Task 6:</w:t>
      </w:r>
    </w:p>
    <w:p w14:paraId="1CDF487A" w14:textId="4DA132B1" w:rsidR="009E3189" w:rsidRDefault="009E3189" w:rsidP="009E3189">
      <w:pPr>
        <w:ind w:firstLine="720"/>
        <w:rPr>
          <w:rFonts w:cstheme="minorHAnsi"/>
          <w:b/>
          <w:bCs/>
          <w:sz w:val="24"/>
          <w:szCs w:val="24"/>
          <w:lang w:val="en-US"/>
        </w:rPr>
      </w:pPr>
      <w:r w:rsidRPr="009E3189">
        <w:rPr>
          <w:rFonts w:cstheme="minorHAnsi"/>
          <w:sz w:val="24"/>
          <w:szCs w:val="24"/>
          <w:lang w:val="en-US"/>
        </w:rPr>
        <w:t xml:space="preserve">4 variables most correlated with hp: mpg, </w:t>
      </w:r>
      <w:proofErr w:type="spellStart"/>
      <w:r w:rsidRPr="009E3189">
        <w:rPr>
          <w:rFonts w:cstheme="minorHAnsi"/>
          <w:sz w:val="24"/>
          <w:szCs w:val="24"/>
          <w:lang w:val="en-US"/>
        </w:rPr>
        <w:t>cyl</w:t>
      </w:r>
      <w:proofErr w:type="spellEnd"/>
      <w:r w:rsidRPr="009E3189">
        <w:rPr>
          <w:rFonts w:cstheme="minorHAnsi"/>
          <w:sz w:val="24"/>
          <w:szCs w:val="24"/>
          <w:lang w:val="en-US"/>
        </w:rPr>
        <w:t xml:space="preserve">, </w:t>
      </w:r>
      <w:proofErr w:type="spellStart"/>
      <w:r w:rsidRPr="009E3189">
        <w:rPr>
          <w:rFonts w:cstheme="minorHAnsi"/>
          <w:sz w:val="24"/>
          <w:szCs w:val="24"/>
          <w:lang w:val="en-US"/>
        </w:rPr>
        <w:t>disp</w:t>
      </w:r>
      <w:proofErr w:type="spellEnd"/>
      <w:r w:rsidRPr="009E3189">
        <w:rPr>
          <w:rFonts w:cstheme="minorHAnsi"/>
          <w:sz w:val="24"/>
          <w:szCs w:val="24"/>
          <w:lang w:val="en-US"/>
        </w:rPr>
        <w:t>, carb</w:t>
      </w:r>
      <w:r>
        <w:rPr>
          <w:rFonts w:cstheme="minorHAnsi"/>
          <w:sz w:val="24"/>
          <w:szCs w:val="24"/>
          <w:lang w:val="en-US"/>
        </w:rPr>
        <w:t>.</w:t>
      </w:r>
    </w:p>
    <w:p w14:paraId="3E4E6789" w14:textId="77777777" w:rsidR="009E3189" w:rsidRPr="009E3189" w:rsidRDefault="009E3189" w:rsidP="009E3189">
      <w:pPr>
        <w:shd w:val="clear" w:color="auto" w:fill="222222"/>
        <w:spacing w:after="0" w:line="285" w:lineRule="atLeast"/>
        <w:ind w:left="709" w:right="5243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cars </w:t>
      </w:r>
      <w:r w:rsidRPr="009E318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mtcars</w:t>
      </w:r>
    </w:p>
    <w:p w14:paraId="60E6D141" w14:textId="2EEB9AE3" w:rsidR="009E3189" w:rsidRPr="009E3189" w:rsidRDefault="009E3189" w:rsidP="009E3189">
      <w:pPr>
        <w:shd w:val="clear" w:color="auto" w:fill="222222"/>
        <w:spacing w:after="0" w:line="285" w:lineRule="atLeast"/>
        <w:ind w:left="709" w:right="5243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9E318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round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</w:t>
      </w:r>
      <w:r w:rsidRPr="009E318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cor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cars), </w:t>
      </w:r>
      <w:r w:rsidRPr="009E318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digits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9E318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9E3189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2</w:t>
      </w:r>
      <w:r w:rsidRPr="009E318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0D6E0208" w14:textId="1F6FFC72" w:rsidR="00AA76BD" w:rsidRDefault="00E539B9" w:rsidP="00C21FB3">
      <w:pPr>
        <w:spacing w:before="240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6346813" wp14:editId="49220716">
                <wp:simplePos x="0" y="0"/>
                <wp:positionH relativeFrom="column">
                  <wp:posOffset>1214727</wp:posOffset>
                </wp:positionH>
                <wp:positionV relativeFrom="paragraph">
                  <wp:posOffset>271117</wp:posOffset>
                </wp:positionV>
                <wp:extent cx="278027" cy="1310533"/>
                <wp:effectExtent l="0" t="0" r="27305" b="2349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027" cy="1310533"/>
                          <a:chOff x="0" y="0"/>
                          <a:chExt cx="278027" cy="1310533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278027" cy="1112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0" y="122583"/>
                            <a:ext cx="278027" cy="1112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0" y="841513"/>
                            <a:ext cx="278027" cy="1112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0" y="1199322"/>
                            <a:ext cx="278027" cy="11121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EE6870" id="Group 13" o:spid="_x0000_s1026" style="position:absolute;margin-left:95.65pt;margin-top:21.35pt;width:21.9pt;height:103.2pt;z-index:251666432" coordsize="2780,131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">
                <v:rect id="Rectangle 6" o:spid="_x0000_s1027" style="position:absolute;width:2780;height:1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" filled="f" strokecolor="red" strokeweight="1pt"/>
                <v:rect id="Rectangle 10" o:spid="_x0000_s1028" style="position:absolute;top:1225;width:2780;height:1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" filled="f" strokecolor="red" strokeweight="1pt"/>
                <v:rect id="Rectangle 11" o:spid="_x0000_s1029" style="position:absolute;top:8415;width:2780;height:1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" filled="f" strokecolor="red" strokeweight="1pt"/>
                <v:rect id="Rectangle 12" o:spid="_x0000_s1030" style="position:absolute;top:11993;width:2780;height:1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" filled="f" strokecolor="red" strokeweight="1pt"/>
              </v:group>
            </w:pict>
          </mc:Fallback>
        </mc:AlternateContent>
      </w:r>
      <w:r w:rsidR="00C21FB3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4C289EA0" wp14:editId="0A510E28">
            <wp:extent cx="3714750" cy="144838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545" cy="1449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12A9" w14:textId="74E79B1B" w:rsidR="00AA76BD" w:rsidRDefault="00AA76BD" w:rsidP="00AA76BD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sk 7:</w:t>
      </w:r>
    </w:p>
    <w:p w14:paraId="74365709" w14:textId="6A2C2509" w:rsidR="003B0490" w:rsidRPr="003B0490" w:rsidRDefault="003B0490" w:rsidP="003B0490">
      <w:pPr>
        <w:spacing w:after="0"/>
        <w:rPr>
          <w:rFonts w:cstheme="minorHAnsi"/>
          <w:sz w:val="24"/>
          <w:szCs w:val="24"/>
          <w:lang w:val="en-US"/>
        </w:rPr>
      </w:pPr>
      <w:r w:rsidRPr="003B0490">
        <w:rPr>
          <w:rFonts w:cstheme="minorHAnsi"/>
          <w:sz w:val="24"/>
          <w:szCs w:val="24"/>
          <w:lang w:val="en-US"/>
        </w:rPr>
        <w:t>R code:</w:t>
      </w:r>
    </w:p>
    <w:p w14:paraId="2741E455" w14:textId="77777777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model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lm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hp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~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cyl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+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disp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+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carb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+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mpg, </w:t>
      </w:r>
      <w:r w:rsidRPr="003B0490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data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mtcars)</w:t>
      </w:r>
    </w:p>
    <w:p w14:paraId="4EF99DDE" w14:textId="77777777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hp_hat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redict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model)</w:t>
      </w:r>
    </w:p>
    <w:p w14:paraId="4105FA69" w14:textId="77777777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residuals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mtcars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hp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-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hp_hat</w:t>
      </w:r>
    </w:p>
    <w:p w14:paraId="2F830565" w14:textId="77777777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hpplot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ensity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esiduals)</w:t>
      </w:r>
    </w:p>
    <w:p w14:paraId="5072B21B" w14:textId="77777777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hpplot, </w:t>
      </w:r>
      <w:r w:rsidRPr="003B0490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3B0490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3B0490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Density of residuals</w:t>
      </w:r>
      <w:r w:rsidRPr="003B0490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1981F0AD" w14:textId="6F2D1FDC" w:rsidR="003B0490" w:rsidRPr="003B0490" w:rsidRDefault="003B0490" w:rsidP="003B0490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3B0490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ummary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model)</w:t>
      </w:r>
      <w:r w:rsidRPr="003B0490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3B0490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r.squared </w:t>
      </w:r>
    </w:p>
    <w:p w14:paraId="27E00662" w14:textId="04DC3B9F" w:rsidR="00B7539E" w:rsidRDefault="003B0490" w:rsidP="00C21FB3">
      <w:pPr>
        <w:spacing w:before="240"/>
        <w:rPr>
          <w:rFonts w:cstheme="minorHAnsi"/>
          <w:sz w:val="24"/>
          <w:szCs w:val="24"/>
          <w:lang w:val="en-US"/>
        </w:rPr>
      </w:pPr>
      <w:r w:rsidRPr="003B0490">
        <w:rPr>
          <w:rFonts w:cstheme="minorHAnsi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FE8047A" wp14:editId="4B1F99FF">
                <wp:simplePos x="0" y="0"/>
                <wp:positionH relativeFrom="column">
                  <wp:posOffset>4702810</wp:posOffset>
                </wp:positionH>
                <wp:positionV relativeFrom="paragraph">
                  <wp:posOffset>596900</wp:posOffset>
                </wp:positionV>
                <wp:extent cx="1821873" cy="4135582"/>
                <wp:effectExtent l="0" t="0" r="698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73" cy="413558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86DB30" w14:textId="77777777" w:rsidR="003B0490" w:rsidRDefault="003B049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plot has a bell shape.</w:t>
                            </w:r>
                          </w:p>
                          <w:p w14:paraId="05F1DC23" w14:textId="79C7690A" w:rsidR="003B0490" w:rsidRDefault="003B049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-squared = </w:t>
                            </w:r>
                            <w:r w:rsidRPr="003B0490">
                              <w:rPr>
                                <w:lang w:val="en-US"/>
                              </w:rPr>
                              <w:t>0.8594845</w:t>
                            </w:r>
                          </w:p>
                          <w:p w14:paraId="1518F73B" w14:textId="74E82CC6" w:rsidR="003B0490" w:rsidRPr="003B0490" w:rsidRDefault="003B049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refore, the model is correct and accura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E804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0.3pt;margin-top:47pt;width:143.45pt;height:325.6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" stroked="f">
                <v:textbox>
                  <w:txbxContent>
                    <w:p w14:paraId="7D86DB30" w14:textId="77777777" w:rsidR="003B0490" w:rsidRDefault="003B049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plot has a bell shape.</w:t>
                      </w:r>
                    </w:p>
                    <w:p w14:paraId="05F1DC23" w14:textId="79C7690A" w:rsidR="003B0490" w:rsidRDefault="003B049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-squared = </w:t>
                      </w:r>
                      <w:r w:rsidRPr="003B0490">
                        <w:rPr>
                          <w:lang w:val="en-US"/>
                        </w:rPr>
                        <w:t>0.8594845</w:t>
                      </w:r>
                    </w:p>
                    <w:p w14:paraId="1518F73B" w14:textId="74E82CC6" w:rsidR="003B0490" w:rsidRPr="003B0490" w:rsidRDefault="003B049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refore, the model is correct and accurat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54D00636" wp14:editId="5544D406">
            <wp:extent cx="4806888" cy="47898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2" t="3158" r="3859" b="1922"/>
                    <a:stretch/>
                  </pic:blipFill>
                  <pic:spPr bwMode="auto">
                    <a:xfrm>
                      <a:off x="0" y="0"/>
                      <a:ext cx="4813873" cy="4796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A9D6C9" w14:textId="1FF1EEFC" w:rsidR="003B0490" w:rsidRDefault="003B0490" w:rsidP="003B0490">
      <w:pPr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lastRenderedPageBreak/>
        <w:t>Task 8:</w:t>
      </w:r>
    </w:p>
    <w:p w14:paraId="1F6A059A" w14:textId="19D50845" w:rsidR="00E539B9" w:rsidRDefault="00E539B9" w:rsidP="00E539B9">
      <w:pPr>
        <w:spacing w:after="0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R code:</w:t>
      </w:r>
    </w:p>
    <w:p w14:paraId="30732CA6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library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eadr)</w:t>
      </w:r>
    </w:p>
    <w:p w14:paraId="4D84A3DC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data_set2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read_csv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(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data_set2.csv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)</w:t>
      </w:r>
    </w:p>
    <w:p w14:paraId="748F1AAA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X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in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)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: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ax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)</w:t>
      </w:r>
    </w:p>
    <w:p w14:paraId="30FEF39B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Y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norm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ean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an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)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sd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sd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Val))</w:t>
      </w:r>
    </w:p>
    <w:p w14:paraId="3FD440EC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ot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X, Y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l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main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Normal distribution of stick lengths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4CCB7FBD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d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&lt;-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density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bw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1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35F065FB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oints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(d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col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red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type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l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62850C5F" w14:textId="77777777" w:rsidR="00E539B9" w:rsidRPr="00E539B9" w:rsidRDefault="00E539B9" w:rsidP="00E539B9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abline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v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mean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data_set2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$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Val), </w:t>
      </w:r>
      <w:r w:rsidRPr="00E539B9">
        <w:rPr>
          <w:rFonts w:ascii="Fira Code" w:eastAsia="Times New Roman" w:hAnsi="Fira Code" w:cs="Fira Code"/>
          <w:i/>
          <w:iCs/>
          <w:color w:val="FD9353"/>
          <w:sz w:val="21"/>
          <w:szCs w:val="21"/>
          <w:lang w:eastAsia="vi-VN"/>
        </w:rPr>
        <w:t>col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=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green</w:t>
      </w:r>
      <w:r w:rsidRPr="00E539B9">
        <w:rPr>
          <w:rFonts w:ascii="Fira Code" w:eastAsia="Times New Roman" w:hAnsi="Fira Code" w:cs="Fira Code"/>
          <w:color w:val="8B888F"/>
          <w:sz w:val="21"/>
          <w:szCs w:val="21"/>
          <w:lang w:eastAsia="vi-VN"/>
        </w:rPr>
        <w:t>"</w:t>
      </w:r>
      <w:r w:rsidRPr="00E539B9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)</w:t>
      </w:r>
    </w:p>
    <w:p w14:paraId="1CAAF312" w14:textId="77777777" w:rsidR="00E539B9" w:rsidRDefault="00E539B9" w:rsidP="003B0490">
      <w:pPr>
        <w:rPr>
          <w:rFonts w:cstheme="minorHAnsi"/>
          <w:sz w:val="24"/>
          <w:szCs w:val="24"/>
          <w:lang w:val="en-US"/>
        </w:rPr>
      </w:pPr>
    </w:p>
    <w:p w14:paraId="40A89C03" w14:textId="26890DB6" w:rsidR="00AA76BD" w:rsidRDefault="00E539B9" w:rsidP="00C21FB3">
      <w:pPr>
        <w:spacing w:before="240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72DFC0AD" wp14:editId="037B41F3">
            <wp:extent cx="6120130" cy="327152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9737" w14:textId="03DEC14C" w:rsidR="00B7539E" w:rsidRPr="00B7539E" w:rsidRDefault="00E539B9" w:rsidP="00E539B9">
      <w:pPr>
        <w:pStyle w:val="ListParagraph"/>
        <w:spacing w:before="240"/>
        <w:ind w:left="0" w:firstLine="720"/>
        <w:rPr>
          <w:rFonts w:cstheme="minorHAnsi"/>
          <w:sz w:val="24"/>
          <w:szCs w:val="24"/>
          <w:lang w:val="en-US"/>
        </w:rPr>
      </w:pPr>
      <w:r w:rsidRPr="00E539B9">
        <w:rPr>
          <w:rFonts w:cstheme="minorHAnsi"/>
          <w:sz w:val="24"/>
          <w:szCs w:val="24"/>
          <w:lang w:val="en-US"/>
        </w:rPr>
        <w:t xml:space="preserve">The length of the sticks </w:t>
      </w:r>
      <w:r>
        <w:rPr>
          <w:rFonts w:cstheme="minorHAnsi"/>
          <w:sz w:val="24"/>
          <w:szCs w:val="24"/>
          <w:lang w:val="en-US"/>
        </w:rPr>
        <w:t>is</w:t>
      </w:r>
      <w:r w:rsidRPr="00E539B9">
        <w:rPr>
          <w:rFonts w:cstheme="minorHAnsi"/>
          <w:sz w:val="24"/>
          <w:szCs w:val="24"/>
          <w:lang w:val="en-US"/>
        </w:rPr>
        <w:t xml:space="preserve"> not acceptable as the mean</w:t>
      </w:r>
      <w:r w:rsidR="00085205">
        <w:rPr>
          <w:rFonts w:cstheme="minorHAnsi"/>
          <w:sz w:val="24"/>
          <w:szCs w:val="24"/>
          <w:lang w:val="en-US"/>
        </w:rPr>
        <w:t xml:space="preserve"> and most values are</w:t>
      </w:r>
      <w:r w:rsidRPr="00E539B9">
        <w:rPr>
          <w:rFonts w:cstheme="minorHAnsi"/>
          <w:sz w:val="24"/>
          <w:szCs w:val="24"/>
          <w:lang w:val="en-US"/>
        </w:rPr>
        <w:t xml:space="preserve"> much higher than the null hypothesis of µ = 30.</w:t>
      </w:r>
    </w:p>
    <w:sectPr w:rsidR="00B7539E" w:rsidRPr="00B7539E" w:rsidSect="00AB3333">
      <w:type w:val="continuous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077C4"/>
    <w:multiLevelType w:val="hybridMultilevel"/>
    <w:tmpl w:val="1786B3EE"/>
    <w:lvl w:ilvl="0" w:tplc="325AF21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41940"/>
    <w:multiLevelType w:val="hybridMultilevel"/>
    <w:tmpl w:val="C83ACB4C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230EF"/>
    <w:multiLevelType w:val="hybridMultilevel"/>
    <w:tmpl w:val="2D86C520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B374E5"/>
    <w:multiLevelType w:val="hybridMultilevel"/>
    <w:tmpl w:val="2D86C520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D61F23"/>
    <w:multiLevelType w:val="hybridMultilevel"/>
    <w:tmpl w:val="2D86C520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bUwMzMzMATyDJR0lIJTi4sz8/NACoxrAZuLORosAAAA"/>
  </w:docVars>
  <w:rsids>
    <w:rsidRoot w:val="004263CB"/>
    <w:rsid w:val="00085205"/>
    <w:rsid w:val="001624E8"/>
    <w:rsid w:val="003B0490"/>
    <w:rsid w:val="004263CB"/>
    <w:rsid w:val="00937CAE"/>
    <w:rsid w:val="00982205"/>
    <w:rsid w:val="009E3189"/>
    <w:rsid w:val="00AA76BD"/>
    <w:rsid w:val="00AB3333"/>
    <w:rsid w:val="00B7539E"/>
    <w:rsid w:val="00C21FB3"/>
    <w:rsid w:val="00E539B9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AB36B"/>
  <w15:chartTrackingRefBased/>
  <w15:docId w15:val="{5714D88A-C18E-418B-B6B1-589506DCD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3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63C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63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4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3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9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6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54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31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3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8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7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62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6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9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2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7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9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9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8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0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5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2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9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7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5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76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4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4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2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0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02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5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7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7</cp:revision>
  <dcterms:created xsi:type="dcterms:W3CDTF">2022-03-13T14:37:00Z</dcterms:created>
  <dcterms:modified xsi:type="dcterms:W3CDTF">2022-03-16T10:46:00Z</dcterms:modified>
</cp:coreProperties>
</file>